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219FD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4366">
        <w:rPr>
          <w:rFonts w:eastAsia="Times New Roman" w:cstheme="minorHAnsi"/>
          <w:b/>
        </w:rPr>
        <w:t>6873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10F4ED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4366" w:rsidRPr="00C713F8">
          <w:rPr>
            <w:rStyle w:val="Hyperlink"/>
            <w:rFonts w:eastAsia="Times New Roman" w:cstheme="minorHAnsi"/>
            <w:b/>
          </w:rPr>
          <w:t>https://review.jove.com/account/file-uploader?src=20963308</w:t>
        </w:r>
      </w:hyperlink>
    </w:p>
    <w:p w14:paraId="71A6DEC7" w14:textId="77777777" w:rsidR="00524366" w:rsidRPr="00B07A3B" w:rsidRDefault="0052436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F238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E2028" w:rsidRPr="009E2028">
        <w:rPr>
          <w:rStyle w:val="ArticleTitle"/>
          <w:rFonts w:cstheme="minorHAnsi"/>
        </w:rPr>
        <w:t>Using Human Differentially Expressed Gene Lists to Perform Downstream Pathway Enrichment Analysis and Target Priorit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9E4687" w14:textId="77777777" w:rsidR="009E2028" w:rsidRPr="009E2028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  <w:r w:rsidRPr="009E2028">
        <w:rPr>
          <w:rFonts w:eastAsia="Times New Roman" w:cstheme="minorHAnsi"/>
          <w:b/>
          <w:sz w:val="28"/>
          <w:szCs w:val="28"/>
        </w:rPr>
        <w:t>Archarlie Chou, Myesha Gilliland, Matt Reall, Ethan Frank, Matthew Jackson, Jackson Keele, Brett E. Pickett</w:t>
      </w:r>
    </w:p>
    <w:p w14:paraId="6E0480C8" w14:textId="77777777" w:rsidR="009E2028" w:rsidRPr="009E2028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351DF28" w:rsidR="00D6314B" w:rsidRDefault="009E2028" w:rsidP="009E2028">
      <w:pPr>
        <w:outlineLvl w:val="0"/>
        <w:rPr>
          <w:rFonts w:eastAsia="Times New Roman" w:cstheme="minorHAnsi"/>
          <w:b/>
          <w:sz w:val="28"/>
          <w:szCs w:val="28"/>
        </w:rPr>
      </w:pPr>
      <w:r w:rsidRPr="009E2028">
        <w:rPr>
          <w:rFonts w:eastAsia="Times New Roman" w:cstheme="minorHAnsi"/>
          <w:b/>
          <w:sz w:val="28"/>
          <w:szCs w:val="28"/>
        </w:rPr>
        <w:t>Department of Microbiology and Molecular Biology, Brigham Young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0A448958" w:rsidR="00D6314B" w:rsidRPr="009E2028" w:rsidRDefault="009E2028" w:rsidP="009E2028">
      <w:bookmarkStart w:id="0" w:name="_Hlk25233958"/>
      <w:r w:rsidRPr="008F31C4">
        <w:t>Brett E. Pickett</w:t>
      </w:r>
      <w:r w:rsidRPr="008F31C4">
        <w:tab/>
      </w:r>
      <w:r w:rsidRPr="008F31C4">
        <w:tab/>
        <w:t>(brett_pickett@byu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E84E81" w14:textId="77777777" w:rsidR="009E2028" w:rsidRPr="008F31C4" w:rsidRDefault="009E2028" w:rsidP="009E2028">
      <w:r w:rsidRPr="008F31C4">
        <w:t>Archarlie Chou</w:t>
      </w:r>
      <w:r w:rsidRPr="008F31C4">
        <w:tab/>
      </w:r>
      <w:r w:rsidRPr="008F31C4">
        <w:tab/>
      </w:r>
      <w:r w:rsidRPr="008F31C4">
        <w:tab/>
        <w:t>(achou0@student.byu.edu)</w:t>
      </w:r>
    </w:p>
    <w:p w14:paraId="6F18963C" w14:textId="77777777" w:rsidR="009E2028" w:rsidRPr="008F31C4" w:rsidRDefault="009E2028" w:rsidP="009E2028">
      <w:r w:rsidRPr="008F31C4">
        <w:t>Myesha Gilliland</w:t>
      </w:r>
      <w:r w:rsidRPr="008F31C4">
        <w:tab/>
      </w:r>
      <w:r w:rsidRPr="008F31C4">
        <w:tab/>
        <w:t>(mgilli02@student.byu.edu)</w:t>
      </w:r>
    </w:p>
    <w:p w14:paraId="1D4860CD" w14:textId="77777777" w:rsidR="009E2028" w:rsidRPr="008F31C4" w:rsidRDefault="009E2028" w:rsidP="009E2028">
      <w:r w:rsidRPr="008F31C4">
        <w:t>Matt Reall</w:t>
      </w:r>
      <w:r w:rsidRPr="008F31C4">
        <w:tab/>
      </w:r>
      <w:r w:rsidRPr="008F31C4">
        <w:tab/>
      </w:r>
      <w:r w:rsidRPr="008F31C4">
        <w:tab/>
        <w:t>(mer69@student.byu.edu)</w:t>
      </w:r>
    </w:p>
    <w:p w14:paraId="7CB66C9D" w14:textId="77777777" w:rsidR="009E2028" w:rsidRPr="008F31C4" w:rsidRDefault="009E2028" w:rsidP="009E2028">
      <w:r w:rsidRPr="008F31C4">
        <w:t>Ethan Frank</w:t>
      </w:r>
      <w:r w:rsidRPr="008F31C4">
        <w:tab/>
      </w:r>
      <w:r w:rsidRPr="008F31C4">
        <w:tab/>
      </w:r>
      <w:r w:rsidRPr="008F31C4">
        <w:tab/>
        <w:t>(erf2017@student.byu.edu)</w:t>
      </w:r>
    </w:p>
    <w:p w14:paraId="7D71C28F" w14:textId="77777777" w:rsidR="009E2028" w:rsidRPr="008F31C4" w:rsidRDefault="009E2028" w:rsidP="009E2028">
      <w:r w:rsidRPr="008F31C4">
        <w:t>Matthew Jackson</w:t>
      </w:r>
      <w:r w:rsidRPr="008F31C4">
        <w:tab/>
      </w:r>
      <w:r w:rsidRPr="008F31C4">
        <w:tab/>
        <w:t>(matjacks@student.byu.edu)</w:t>
      </w:r>
    </w:p>
    <w:p w14:paraId="1041EE26" w14:textId="77777777" w:rsidR="009E2028" w:rsidRPr="008F31C4" w:rsidRDefault="009E2028" w:rsidP="009E2028">
      <w:r w:rsidRPr="008F31C4">
        <w:t>Jackson Keele</w:t>
      </w:r>
      <w:r w:rsidRPr="008F31C4">
        <w:tab/>
      </w:r>
      <w:r w:rsidRPr="008F31C4">
        <w:tab/>
      </w:r>
      <w:r w:rsidRPr="008F31C4">
        <w:tab/>
        <w:t>(jackson.keele@byu.edu)</w:t>
      </w:r>
    </w:p>
    <w:p w14:paraId="0255A2C1" w14:textId="77777777" w:rsidR="009E2028" w:rsidRPr="008F31C4" w:rsidRDefault="009E2028" w:rsidP="009E2028">
      <w:r w:rsidRPr="008F31C4">
        <w:t>Brett E. Pickett</w:t>
      </w:r>
      <w:r w:rsidRPr="008F31C4">
        <w:tab/>
      </w:r>
      <w:r w:rsidRPr="008F31C4">
        <w:tab/>
        <w:t>(brett_pickett@byu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8C816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AA20EE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Yes</w:t>
      </w:r>
      <w:r w:rsidR="00752475">
        <w:rPr>
          <w:rFonts w:eastAsia="Times New Roman" w:cstheme="minorHAnsi"/>
          <w:b/>
          <w:bCs/>
        </w:rPr>
        <w:br/>
      </w:r>
    </w:p>
    <w:p w14:paraId="18905328" w14:textId="77777777" w:rsidR="00752475" w:rsidRDefault="00752475" w:rsidP="00752475">
      <w:pPr>
        <w:spacing w:before="1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73D2D75B" w14:textId="77777777" w:rsidR="00752475" w:rsidRDefault="00752475" w:rsidP="00752475">
      <w:pPr>
        <w:spacing w:before="1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7A01C207" w14:textId="3DAAA8D0" w:rsidR="00752475" w:rsidRDefault="00752475" w:rsidP="00752475">
      <w:pPr>
        <w:outlineLvl w:val="0"/>
        <w:rPr>
          <w:rFonts w:eastAsia="Times New Roman" w:cstheme="minorHAnsi"/>
          <w:b/>
        </w:rPr>
      </w:pPr>
      <w:r w:rsidRPr="00752475">
        <w:rPr>
          <w:rFonts w:cstheme="minorHAnsi"/>
          <w:highlight w:val="yellow"/>
        </w:rPr>
        <w:t>As these files are necessary for finalizing your script, please upload all screen-captured video files to your project page as soon as possible</w:t>
      </w:r>
      <w:r w:rsidRPr="00752475">
        <w:rPr>
          <w:rFonts w:cstheme="minorHAnsi"/>
          <w:highlight w:val="yellow"/>
        </w:rPr>
        <w:t>:</w:t>
      </w:r>
      <w:r w:rsidRPr="00752475">
        <w:rPr>
          <w:highlight w:val="yellow"/>
        </w:rPr>
        <w:t xml:space="preserve"> </w:t>
      </w:r>
      <w:hyperlink r:id="rId10" w:history="1">
        <w:r w:rsidRPr="007524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3308</w:t>
        </w:r>
      </w:hyperlink>
    </w:p>
    <w:p w14:paraId="7A9CB63E" w14:textId="307D8CAA" w:rsidR="00752475" w:rsidRDefault="00752475" w:rsidP="00752475">
      <w:pPr>
        <w:spacing w:before="120"/>
        <w:rPr>
          <w:rFonts w:eastAsia="Times New Roman" w:cstheme="minorHAnsi"/>
        </w:rPr>
      </w:pPr>
    </w:p>
    <w:p w14:paraId="211E0AC8" w14:textId="77777777" w:rsidR="00752475" w:rsidRPr="00B07A3B" w:rsidRDefault="00752475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F117C8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1E5">
        <w:rPr>
          <w:rFonts w:eastAsia="Times New Roman" w:cstheme="minorHAnsi"/>
          <w:b/>
          <w:bCs/>
        </w:rPr>
        <w:t>Yes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F2120">
        <w:rPr>
          <w:rFonts w:cstheme="minorHAnsi"/>
          <w:b/>
          <w:sz w:val="22"/>
          <w:szCs w:val="22"/>
        </w:rPr>
        <w:t>Length</w:t>
      </w:r>
    </w:p>
    <w:p w14:paraId="72F5C5E6" w14:textId="49FDEA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F2120">
        <w:rPr>
          <w:rFonts w:cstheme="minorHAnsi"/>
          <w:bCs/>
          <w:sz w:val="22"/>
          <w:szCs w:val="22"/>
        </w:rPr>
        <w:t>05</w:t>
      </w:r>
    </w:p>
    <w:p w14:paraId="5AAC9C6C" w14:textId="4766AFB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F2120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000A803" w:rsidR="007D61A8" w:rsidRPr="00752475" w:rsidRDefault="002C50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ett Picket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The aim of our research is to characterize the intracellular transcriptional response to various conditions, and to predict therapeutics and mechanistic/diagnostic markers for those conditions.</w:t>
      </w:r>
    </w:p>
    <w:p w14:paraId="4BA4BEFE" w14:textId="345317C2" w:rsidR="00D75084" w:rsidRPr="00752475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3D12531" w:rsidR="00D75084" w:rsidRPr="00752475" w:rsidRDefault="00CD09B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charlie Cho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Computational prediction gives candidates of drugs. </w:t>
      </w:r>
      <w:r>
        <w:rPr>
          <w:rFonts w:cstheme="minorHAnsi"/>
        </w:rPr>
        <w:t xml:space="preserve">Validating drugs effects is resource and time consuming, however, the </w:t>
      </w:r>
      <w:proofErr w:type="gramStart"/>
      <w:r>
        <w:rPr>
          <w:rFonts w:cstheme="minorHAnsi"/>
        </w:rPr>
        <w:t>in silico</w:t>
      </w:r>
      <w:proofErr w:type="gramEnd"/>
      <w:r>
        <w:rPr>
          <w:rFonts w:cstheme="minorHAnsi"/>
        </w:rPr>
        <w:t xml:space="preserve"> method could only improve with ample more quality experimental data.</w:t>
      </w:r>
    </w:p>
    <w:p w14:paraId="22B9CEE6" w14:textId="72C33EFF" w:rsidR="00752475" w:rsidRPr="00D75084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F233ACE" w:rsidR="00333FA4" w:rsidRPr="00752475" w:rsidRDefault="002C507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ett Picke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advantage of this work is its ability to identify potential drug targets for repurposing within a signaling pathway, rather than just matching differentially expressed genes to known targets.</w:t>
      </w:r>
    </w:p>
    <w:p w14:paraId="7D511930" w14:textId="4964018C" w:rsidR="00752475" w:rsidRPr="00D75084" w:rsidRDefault="00752475" w:rsidP="0075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9A386A2" w:rsidR="00FF25E5" w:rsidRPr="009E2028" w:rsidRDefault="00A13CC3" w:rsidP="0075247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5F2B1E" w:rsidR="00CE10F2" w:rsidRDefault="00EF212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120">
        <w:rPr>
          <w:rFonts w:cstheme="minorHAnsi"/>
          <w:b/>
          <w:bCs/>
        </w:rPr>
        <w:t>Executing SPIA and Pathway2Targets for Pathway Enrichment and Target Prioritization in RStudio</w:t>
      </w:r>
    </w:p>
    <w:p w14:paraId="314C5FBA" w14:textId="10DC18B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C5079">
        <w:rPr>
          <w:rFonts w:cstheme="minorHAnsi"/>
        </w:rPr>
        <w:t>Archarlie Cho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AE363E" w14:textId="0759867E" w:rsidR="00E522C0" w:rsidRPr="00B90353" w:rsidRDefault="009E2028" w:rsidP="009E2028">
      <w:pPr>
        <w:pStyle w:val="Narration"/>
        <w:numPr>
          <w:ilvl w:val="1"/>
          <w:numId w:val="3"/>
        </w:numPr>
      </w:pPr>
      <w:r w:rsidRPr="00A2636E">
        <w:t xml:space="preserve">To </w:t>
      </w:r>
      <w:r w:rsidR="00B90353">
        <w:t>run the SPIA pathway enrichment algorithm</w:t>
      </w:r>
      <w:r w:rsidRPr="00A2636E">
        <w:t>,</w:t>
      </w:r>
      <w:r w:rsidR="00B90353">
        <w:t xml:space="preserve"> first </w:t>
      </w:r>
      <w:r w:rsidR="002C5079">
        <w:t xml:space="preserve">download the code </w:t>
      </w:r>
      <w:r w:rsidR="00E522C0">
        <w:t xml:space="preserve">on the computer system </w:t>
      </w:r>
      <w:r w:rsidR="002C5079">
        <w:t xml:space="preserve">from GitHub </w:t>
      </w:r>
      <w:r w:rsidR="00E522C0">
        <w:rPr>
          <w:b/>
          <w:bCs/>
        </w:rPr>
        <w:t xml:space="preserve">[1]. </w:t>
      </w:r>
      <w:r w:rsidR="00B90353">
        <w:t>O</w:t>
      </w:r>
      <w:r w:rsidR="00B90353" w:rsidRPr="00A2636E">
        <w:t xml:space="preserve">pen the </w:t>
      </w:r>
      <w:proofErr w:type="spellStart"/>
      <w:r w:rsidR="00B90353" w:rsidRPr="00A2636E">
        <w:t>SPIA_Code.Rmd</w:t>
      </w:r>
      <w:proofErr w:type="spellEnd"/>
      <w:r w:rsidR="00B90353" w:rsidRPr="00A2636E">
        <w:t xml:space="preserve"> </w:t>
      </w:r>
      <w:r w:rsidR="00752475" w:rsidRPr="00752475">
        <w:rPr>
          <w:i/>
          <w:iCs/>
          <w:color w:val="EE0000"/>
        </w:rPr>
        <w:t xml:space="preserve">(S-P-I-A-Code-dot-R-M-D) </w:t>
      </w:r>
      <w:r w:rsidR="00B90353" w:rsidRPr="00A2636E">
        <w:t xml:space="preserve">script in R Studio by selecting the </w:t>
      </w:r>
      <w:r w:rsidR="00B90353" w:rsidRPr="00A2636E">
        <w:rPr>
          <w:b/>
          <w:bCs/>
        </w:rPr>
        <w:t>File</w:t>
      </w:r>
      <w:r w:rsidR="00B90353" w:rsidRPr="00A2636E">
        <w:t xml:space="preserve"> menu and clicking </w:t>
      </w:r>
      <w:r w:rsidR="00B90353" w:rsidRPr="00A2636E">
        <w:rPr>
          <w:b/>
          <w:bCs/>
        </w:rPr>
        <w:t>Open File</w:t>
      </w:r>
      <w:r w:rsidR="00B90353" w:rsidRPr="00A2636E">
        <w:t>, then choos</w:t>
      </w:r>
      <w:r w:rsidR="00752475">
        <w:t xml:space="preserve">ing </w:t>
      </w:r>
      <w:r w:rsidR="00B90353" w:rsidRPr="00A2636E">
        <w:t xml:space="preserve">script </w:t>
      </w:r>
      <w:r w:rsidR="00B90353" w:rsidRPr="00A2636E">
        <w:rPr>
          <w:b/>
          <w:bCs/>
        </w:rPr>
        <w:t>[</w:t>
      </w:r>
      <w:r w:rsidR="00B90353">
        <w:rPr>
          <w:b/>
          <w:bCs/>
        </w:rPr>
        <w:t>2</w:t>
      </w:r>
      <w:r w:rsidR="00B90353" w:rsidRPr="00A2636E">
        <w:rPr>
          <w:b/>
          <w:bCs/>
        </w:rPr>
        <w:t>]</w:t>
      </w:r>
      <w:r w:rsidR="00B90353" w:rsidRPr="00A2636E">
        <w:t>.</w:t>
      </w:r>
      <w:r w:rsidR="00752475">
        <w:br/>
      </w:r>
      <w:r w:rsidR="00752475" w:rsidRPr="00B90353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752475" w:rsidRPr="00B90353">
        <w:rPr>
          <w:color w:val="000000" w:themeColor="text1"/>
          <w:highlight w:val="yellow"/>
        </w:rPr>
        <w:t>labeled</w:t>
      </w:r>
      <w:proofErr w:type="spellEnd"/>
      <w:r w:rsidR="00752475" w:rsidRPr="00B90353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752475" w:rsidRPr="00B9035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3308</w:t>
        </w:r>
      </w:hyperlink>
    </w:p>
    <w:p w14:paraId="6A952E8D" w14:textId="3752B8EC" w:rsidR="00B90353" w:rsidRPr="00B90353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90353">
        <w:rPr>
          <w:color w:val="000000" w:themeColor="text1"/>
        </w:rPr>
        <w:t xml:space="preserve">WIDE: Talent </w:t>
      </w:r>
      <w:r w:rsidR="002C5079">
        <w:rPr>
          <w:color w:val="000000" w:themeColor="text1"/>
        </w:rPr>
        <w:t>downloads R code</w:t>
      </w:r>
      <w:r w:rsidR="002C5079" w:rsidRPr="00B90353">
        <w:rPr>
          <w:color w:val="000000" w:themeColor="text1"/>
        </w:rPr>
        <w:t xml:space="preserve"> </w:t>
      </w:r>
      <w:r w:rsidR="002C5079">
        <w:rPr>
          <w:color w:val="000000" w:themeColor="text1"/>
        </w:rPr>
        <w:t xml:space="preserve">from </w:t>
      </w:r>
      <w:r w:rsidRPr="00B90353">
        <w:rPr>
          <w:color w:val="000000" w:themeColor="text1"/>
        </w:rPr>
        <w:t xml:space="preserve">GitHub on the computer system. </w:t>
      </w:r>
      <w:r w:rsidRPr="00B90353">
        <w:rPr>
          <w:color w:val="000000" w:themeColor="text1"/>
        </w:rPr>
        <w:br/>
      </w:r>
      <w:r w:rsidRPr="00752475">
        <w:rPr>
          <w:color w:val="000000" w:themeColor="text1"/>
          <w:highlight w:val="yellow"/>
        </w:rPr>
        <w:t xml:space="preserve">AUTHORS: Please note that </w:t>
      </w:r>
      <w:proofErr w:type="spellStart"/>
      <w:r w:rsidRPr="00752475">
        <w:rPr>
          <w:color w:val="000000" w:themeColor="text1"/>
          <w:highlight w:val="yellow"/>
        </w:rPr>
        <w:t>JoVE</w:t>
      </w:r>
      <w:proofErr w:type="spellEnd"/>
      <w:r w:rsidRPr="00752475">
        <w:rPr>
          <w:color w:val="000000" w:themeColor="text1"/>
          <w:highlight w:val="yellow"/>
        </w:rPr>
        <w:t xml:space="preserve"> requires the opening shot to be a wide, non-screen capture. This shot was added specifically to meet that requirement</w:t>
      </w:r>
    </w:p>
    <w:p w14:paraId="6FCDEE79" w14:textId="1479D2F3" w:rsidR="00B90353" w:rsidRPr="00B90353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752475">
        <w:rPr>
          <w:color w:val="000000" w:themeColor="text1"/>
          <w:highlight w:val="yellow"/>
        </w:rPr>
        <w:t>SCREEN</w:t>
      </w:r>
      <w:r w:rsidRPr="00B90353">
        <w:rPr>
          <w:color w:val="000000" w:themeColor="text1"/>
        </w:rPr>
        <w:t xml:space="preserve">: File and Open File are being clicked then </w:t>
      </w:r>
      <w:proofErr w:type="spellStart"/>
      <w:r w:rsidRPr="00B90353">
        <w:rPr>
          <w:color w:val="000000" w:themeColor="text1"/>
        </w:rPr>
        <w:t>SPIA_Code.Rmd</w:t>
      </w:r>
      <w:proofErr w:type="spellEnd"/>
      <w:r w:rsidRPr="00B90353">
        <w:rPr>
          <w:color w:val="000000" w:themeColor="text1"/>
        </w:rPr>
        <w:t xml:space="preserve"> script is being selected. </w:t>
      </w:r>
    </w:p>
    <w:p w14:paraId="51B3D7F3" w14:textId="6B143C3D" w:rsidR="009E2028" w:rsidRPr="00A2636E" w:rsidRDefault="00B90353" w:rsidP="009E2028">
      <w:pPr>
        <w:pStyle w:val="Narration"/>
        <w:numPr>
          <w:ilvl w:val="1"/>
          <w:numId w:val="3"/>
        </w:numPr>
      </w:pPr>
      <w:r>
        <w:t>S</w:t>
      </w:r>
      <w:r w:rsidR="009E2028" w:rsidRPr="00A2636E">
        <w:t xml:space="preserve">elect all lines of code </w:t>
      </w:r>
      <w:r>
        <w:t>then c</w:t>
      </w:r>
      <w:r w:rsidR="009E2028" w:rsidRPr="00A2636E">
        <w:t xml:space="preserve">lick the </w:t>
      </w:r>
      <w:r w:rsidR="009E2028" w:rsidRPr="00A2636E">
        <w:rPr>
          <w:b/>
          <w:bCs/>
        </w:rPr>
        <w:t>Run</w:t>
      </w:r>
      <w:r w:rsidR="009E2028" w:rsidRPr="00A2636E">
        <w:t xml:space="preserve"> or </w:t>
      </w:r>
      <w:r w:rsidR="009E2028" w:rsidRPr="00A2636E">
        <w:rPr>
          <w:b/>
          <w:bCs/>
        </w:rPr>
        <w:t>Run Selected Line(s)</w:t>
      </w:r>
      <w:r>
        <w:rPr>
          <w:b/>
          <w:bCs/>
        </w:rPr>
        <w:t xml:space="preserve"> </w:t>
      </w:r>
      <w:r w:rsidRPr="00B90353">
        <w:rPr>
          <w:i/>
          <w:iCs/>
          <w:color w:val="EE0000"/>
        </w:rPr>
        <w:t>(lines)</w:t>
      </w:r>
      <w:r w:rsidR="009E2028" w:rsidRPr="00B90353">
        <w:rPr>
          <w:color w:val="EE0000"/>
        </w:rPr>
        <w:t xml:space="preserve"> </w:t>
      </w:r>
      <w:r w:rsidR="009E2028" w:rsidRPr="00A2636E">
        <w:t xml:space="preserve">button to execute the script </w:t>
      </w:r>
      <w:r w:rsidR="009E2028" w:rsidRPr="00A2636E">
        <w:rPr>
          <w:b/>
          <w:bCs/>
        </w:rPr>
        <w:t>[</w:t>
      </w:r>
      <w:r>
        <w:rPr>
          <w:b/>
          <w:bCs/>
        </w:rPr>
        <w:t>1</w:t>
      </w:r>
      <w:r w:rsidR="009E2028" w:rsidRPr="00A2636E">
        <w:rPr>
          <w:b/>
          <w:bCs/>
        </w:rPr>
        <w:t>]</w:t>
      </w:r>
      <w:r w:rsidR="009E2028" w:rsidRPr="00A2636E">
        <w:t>. Wait for the run to complete and verify that a</w:t>
      </w:r>
      <w:r>
        <w:t xml:space="preserve"> similarly named</w:t>
      </w:r>
      <w:r w:rsidR="009E2028" w:rsidRPr="00A2636E">
        <w:t xml:space="preserve"> </w:t>
      </w:r>
      <w:r>
        <w:t xml:space="preserve">.CSV </w:t>
      </w:r>
      <w:r w:rsidRPr="00B90353">
        <w:rPr>
          <w:i/>
          <w:iCs/>
          <w:color w:val="EE0000"/>
        </w:rPr>
        <w:t xml:space="preserve">(dot-C-S-V) </w:t>
      </w:r>
      <w:r w:rsidR="009E2028" w:rsidRPr="00A2636E">
        <w:t xml:space="preserve">file appears in the download directory </w:t>
      </w:r>
      <w:r w:rsidR="009E2028" w:rsidRPr="00A2636E">
        <w:rPr>
          <w:b/>
          <w:bCs/>
        </w:rPr>
        <w:t>[</w:t>
      </w:r>
      <w:r>
        <w:rPr>
          <w:b/>
          <w:bCs/>
        </w:rPr>
        <w:t>2-TXT</w:t>
      </w:r>
      <w:r w:rsidR="009E2028" w:rsidRPr="00A2636E">
        <w:rPr>
          <w:b/>
          <w:bCs/>
        </w:rPr>
        <w:t>]</w:t>
      </w:r>
      <w:r w:rsidR="009E2028" w:rsidRPr="00A2636E">
        <w:t xml:space="preserve">. Open the file as a spreadsheet to manually review and interpret the results </w:t>
      </w:r>
      <w:r w:rsidR="009E2028" w:rsidRPr="00A2636E">
        <w:rPr>
          <w:b/>
          <w:bCs/>
        </w:rPr>
        <w:t>[</w:t>
      </w:r>
      <w:r>
        <w:rPr>
          <w:b/>
          <w:bCs/>
        </w:rPr>
        <w:t>3</w:t>
      </w:r>
      <w:r w:rsidR="009E2028" w:rsidRPr="00A2636E">
        <w:rPr>
          <w:b/>
          <w:bCs/>
        </w:rPr>
        <w:t>]</w:t>
      </w:r>
      <w:r w:rsidR="009E2028" w:rsidRPr="00A2636E">
        <w:t>.</w:t>
      </w:r>
    </w:p>
    <w:p w14:paraId="530CA4CF" w14:textId="0CD4287A" w:rsidR="00B90353" w:rsidRPr="00B90353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>
        <w:t xml:space="preserve"> All lines of the code are being selected then Run button is being pressed. </w:t>
      </w:r>
    </w:p>
    <w:p w14:paraId="43E98AF3" w14:textId="29FBB3A2" w:rsidR="00B90353" w:rsidRPr="00B90353" w:rsidRDefault="00B90353" w:rsidP="00B90353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>
        <w:t xml:space="preserve"> Similarly named file is being seen in the download directory. </w:t>
      </w:r>
      <w:r>
        <w:br/>
      </w:r>
      <w:r>
        <w:rPr>
          <w:b/>
          <w:bCs/>
        </w:rPr>
        <w:t xml:space="preserve">TXT: </w:t>
      </w:r>
      <w:r w:rsidRPr="00B90353">
        <w:rPr>
          <w:b/>
          <w:bCs/>
        </w:rPr>
        <w:t>This file contains the statistically significant intracellular signaling pathways</w:t>
      </w:r>
    </w:p>
    <w:p w14:paraId="223FC517" w14:textId="33DDEBD0" w:rsidR="009E2028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 w:rsidR="00EC4151">
        <w:t xml:space="preserve"> </w:t>
      </w:r>
      <w:r w:rsidR="009E2028" w:rsidRPr="00A2636E">
        <w:rPr>
          <w:lang w:val="en-IN"/>
        </w:rPr>
        <w:t>T</w:t>
      </w:r>
      <w:r>
        <w:rPr>
          <w:lang w:val="en-IN"/>
        </w:rPr>
        <w:t>he file is being opened</w:t>
      </w:r>
      <w:r w:rsidR="009E2028" w:rsidRPr="00A2636E">
        <w:rPr>
          <w:lang w:val="en-IN"/>
        </w:rPr>
        <w:t>.</w:t>
      </w:r>
    </w:p>
    <w:p w14:paraId="124A8E1A" w14:textId="48E5A53B" w:rsidR="00B90353" w:rsidRDefault="00B90353" w:rsidP="009E2028">
      <w:pPr>
        <w:pStyle w:val="Narration"/>
        <w:numPr>
          <w:ilvl w:val="1"/>
          <w:numId w:val="3"/>
        </w:numPr>
      </w:pPr>
      <w:r>
        <w:t>To run the target prioritization algorithm, o</w:t>
      </w:r>
      <w:r w:rsidR="009E2028" w:rsidRPr="00A2636E">
        <w:t>pen the Pathway2Targets.R script</w:t>
      </w:r>
      <w:r>
        <w:t xml:space="preserve"> </w:t>
      </w:r>
      <w:r w:rsidRPr="00B90353">
        <w:rPr>
          <w:i/>
          <w:iCs/>
          <w:color w:val="EE0000"/>
        </w:rPr>
        <w:t>(Pathway-2-Targets-dot-R-</w:t>
      </w:r>
      <w:proofErr w:type="gramStart"/>
      <w:r w:rsidRPr="00B90353">
        <w:rPr>
          <w:i/>
          <w:iCs/>
          <w:color w:val="EE0000"/>
        </w:rPr>
        <w:t>script)</w:t>
      </w:r>
      <w:r>
        <w:rPr>
          <w:i/>
          <w:iCs/>
        </w:rPr>
        <w:t xml:space="preserve"> </w:t>
      </w:r>
      <w:r w:rsidR="009E2028" w:rsidRPr="00A2636E">
        <w:t xml:space="preserve"> in</w:t>
      </w:r>
      <w:proofErr w:type="gramEnd"/>
      <w:r w:rsidR="009E2028" w:rsidRPr="00A2636E">
        <w:t xml:space="preserve"> R Studio by selecting the </w:t>
      </w:r>
      <w:r w:rsidR="009E2028" w:rsidRPr="00A2636E">
        <w:rPr>
          <w:b/>
          <w:bCs/>
        </w:rPr>
        <w:t>File</w:t>
      </w:r>
      <w:r w:rsidR="009E2028" w:rsidRPr="00A2636E">
        <w:t xml:space="preserve"> menu and clicking </w:t>
      </w:r>
      <w:r w:rsidR="009E2028" w:rsidRPr="00A2636E">
        <w:rPr>
          <w:b/>
          <w:bCs/>
        </w:rPr>
        <w:t>Open File</w:t>
      </w:r>
      <w:r w:rsidR="009E2028" w:rsidRPr="00A2636E">
        <w:t xml:space="preserve">, then choose the script name from the directory </w:t>
      </w:r>
      <w:r w:rsidR="009E2028" w:rsidRPr="00A2636E">
        <w:rPr>
          <w:b/>
          <w:bCs/>
        </w:rPr>
        <w:t>[1]</w:t>
      </w:r>
      <w:r w:rsidR="009E2028" w:rsidRPr="00A2636E">
        <w:t xml:space="preserve">. In the RStudio </w:t>
      </w:r>
      <w:r w:rsidR="00752475" w:rsidRPr="00752475">
        <w:rPr>
          <w:i/>
          <w:iCs/>
          <w:color w:val="EE0000"/>
        </w:rPr>
        <w:t xml:space="preserve">(R-Studio) </w:t>
      </w:r>
      <w:r w:rsidR="009E2028" w:rsidRPr="00A2636E">
        <w:t xml:space="preserve">code window, go to line 22 and replace the placeholder with the actual SPIA results filename </w:t>
      </w:r>
      <w:r w:rsidR="009E2028" w:rsidRPr="00A2636E">
        <w:rPr>
          <w:b/>
          <w:bCs/>
        </w:rPr>
        <w:t>[2]</w:t>
      </w:r>
      <w:r w:rsidR="009E2028" w:rsidRPr="00A2636E">
        <w:t xml:space="preserve">. </w:t>
      </w:r>
    </w:p>
    <w:p w14:paraId="3FFBC759" w14:textId="4EC92F91" w:rsidR="00B90353" w:rsidRPr="00B90353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90353">
        <w:rPr>
          <w:color w:val="000000" w:themeColor="text1"/>
          <w:highlight w:val="yellow"/>
        </w:rPr>
        <w:t>SCREEN</w:t>
      </w:r>
      <w:r w:rsidRPr="00B90353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B90353">
        <w:rPr>
          <w:color w:val="000000" w:themeColor="text1"/>
          <w:lang w:val="en-IN"/>
        </w:rPr>
        <w:t xml:space="preserve">The script is being opened in RStudio. </w:t>
      </w:r>
    </w:p>
    <w:p w14:paraId="710F2C37" w14:textId="430E7396" w:rsidR="00B90353" w:rsidRPr="00B90353" w:rsidRDefault="00B90353" w:rsidP="00B9035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90353">
        <w:rPr>
          <w:color w:val="000000" w:themeColor="text1"/>
          <w:highlight w:val="yellow"/>
        </w:rPr>
        <w:lastRenderedPageBreak/>
        <w:t>SCREEN</w:t>
      </w:r>
      <w:r w:rsidRPr="00B90353">
        <w:rPr>
          <w:color w:val="000000" w:themeColor="text1"/>
        </w:rPr>
        <w:t>:</w:t>
      </w:r>
      <w:r w:rsidRPr="00B90353">
        <w:rPr>
          <w:color w:val="000000" w:themeColor="text1"/>
          <w:lang w:val="en-IN"/>
        </w:rPr>
        <w:t xml:space="preserve"> The </w:t>
      </w:r>
      <w:proofErr w:type="gramStart"/>
      <w:r w:rsidRPr="00B90353">
        <w:rPr>
          <w:color w:val="000000" w:themeColor="text1"/>
          <w:lang w:val="en-IN"/>
        </w:rPr>
        <w:t>placeholder</w:t>
      </w:r>
      <w:proofErr w:type="gramEnd"/>
      <w:r w:rsidRPr="00B90353">
        <w:rPr>
          <w:color w:val="000000" w:themeColor="text1"/>
          <w:lang w:val="en-IN"/>
        </w:rPr>
        <w:t xml:space="preserve"> name in line 22 </w:t>
      </w:r>
      <w:r w:rsidR="00EC4151">
        <w:rPr>
          <w:color w:val="000000" w:themeColor="text1"/>
          <w:lang w:val="en-IN"/>
        </w:rPr>
        <w:t xml:space="preserve">of the R script </w:t>
      </w:r>
      <w:r w:rsidRPr="00B90353">
        <w:rPr>
          <w:color w:val="000000" w:themeColor="text1"/>
          <w:lang w:val="en-IN"/>
        </w:rPr>
        <w:t xml:space="preserve">is being replaced with the actual file name. </w:t>
      </w:r>
    </w:p>
    <w:p w14:paraId="40007236" w14:textId="408989B3" w:rsidR="009E2028" w:rsidRPr="00A2636E" w:rsidRDefault="009E2028" w:rsidP="009E2028">
      <w:pPr>
        <w:pStyle w:val="Narration"/>
        <w:numPr>
          <w:ilvl w:val="1"/>
          <w:numId w:val="3"/>
        </w:numPr>
      </w:pPr>
      <w:r w:rsidRPr="00A2636E">
        <w:t xml:space="preserve">Select all lines of code and click the </w:t>
      </w:r>
      <w:r w:rsidRPr="00A2636E">
        <w:rPr>
          <w:b/>
          <w:bCs/>
        </w:rPr>
        <w:t>Run</w:t>
      </w:r>
      <w:r w:rsidRPr="00A2636E">
        <w:t xml:space="preserve"> button to execute the algorithm </w:t>
      </w:r>
      <w:r w:rsidRPr="00A2636E">
        <w:rPr>
          <w:b/>
          <w:bCs/>
        </w:rPr>
        <w:t>[</w:t>
      </w:r>
      <w:r w:rsidR="00B90353">
        <w:rPr>
          <w:b/>
          <w:bCs/>
        </w:rPr>
        <w:t>1</w:t>
      </w:r>
      <w:r w:rsidRPr="00A2636E">
        <w:rPr>
          <w:b/>
          <w:bCs/>
        </w:rPr>
        <w:t>]</w:t>
      </w:r>
      <w:r w:rsidRPr="00A2636E">
        <w:t>. Observe real-time progress messages appearing in the bottom-</w:t>
      </w:r>
      <w:r w:rsidR="00EC4151">
        <w:t>left</w:t>
      </w:r>
      <w:r w:rsidR="00EC4151" w:rsidRPr="00A2636E">
        <w:t xml:space="preserve"> </w:t>
      </w:r>
      <w:r w:rsidRPr="00A2636E">
        <w:t xml:space="preserve">panel </w:t>
      </w:r>
      <w:r w:rsidR="00EC4151">
        <w:t xml:space="preserve">of the </w:t>
      </w:r>
      <w:r w:rsidR="00752475">
        <w:t>screen</w:t>
      </w:r>
      <w:r w:rsidR="00752475" w:rsidRPr="00A2636E">
        <w:rPr>
          <w:b/>
          <w:bCs/>
        </w:rPr>
        <w:t xml:space="preserve"> [</w:t>
      </w:r>
      <w:r w:rsidR="00B90353">
        <w:rPr>
          <w:b/>
          <w:bCs/>
        </w:rPr>
        <w:t>2</w:t>
      </w:r>
      <w:r w:rsidRPr="00A2636E">
        <w:rPr>
          <w:b/>
          <w:bCs/>
        </w:rPr>
        <w:t>]</w:t>
      </w:r>
      <w:r w:rsidRPr="00A2636E">
        <w:t xml:space="preserve">. After completion, check the download directory for a </w:t>
      </w:r>
      <w:r w:rsidR="00B90353">
        <w:t xml:space="preserve">similarly named .TSV </w:t>
      </w:r>
      <w:r w:rsidRPr="00A2636E">
        <w:t xml:space="preserve">file which contains the prioritized targets </w:t>
      </w:r>
      <w:r w:rsidRPr="00A2636E">
        <w:rPr>
          <w:b/>
          <w:bCs/>
        </w:rPr>
        <w:t>[</w:t>
      </w:r>
      <w:r w:rsidR="00B90353">
        <w:rPr>
          <w:b/>
          <w:bCs/>
        </w:rPr>
        <w:t>3</w:t>
      </w:r>
      <w:r w:rsidRPr="00A2636E">
        <w:rPr>
          <w:b/>
          <w:bCs/>
        </w:rPr>
        <w:t>]</w:t>
      </w:r>
      <w:r w:rsidRPr="00A2636E">
        <w:t>.</w:t>
      </w:r>
    </w:p>
    <w:p w14:paraId="20E79435" w14:textId="6A6AA1AB" w:rsidR="00B90353" w:rsidRPr="00B90353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>
        <w:t xml:space="preserve"> All code lines are being selected then Run is being pressed. </w:t>
      </w:r>
    </w:p>
    <w:p w14:paraId="400D720C" w14:textId="280C0B36" w:rsidR="00B90353" w:rsidRPr="00B90353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 w:rsidRPr="00B90353">
        <w:rPr>
          <w:highlight w:val="yellow"/>
        </w:rPr>
        <w:t xml:space="preserve"> </w:t>
      </w:r>
      <w:r>
        <w:t xml:space="preserve">Real time progress messages are being seen. </w:t>
      </w:r>
    </w:p>
    <w:p w14:paraId="317E7A1A" w14:textId="5539D9A3" w:rsidR="00B90353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 w:rsidRPr="00B90353">
        <w:rPr>
          <w:highlight w:val="yellow"/>
        </w:rPr>
        <w:t xml:space="preserve"> </w:t>
      </w:r>
      <w:r>
        <w:t xml:space="preserve">The download directory is being opened and the .TSV file is being seen. </w:t>
      </w:r>
    </w:p>
    <w:p w14:paraId="2373D35B" w14:textId="7C6D0C7C" w:rsidR="009E2028" w:rsidRPr="00A2636E" w:rsidRDefault="00B90353" w:rsidP="009E2028">
      <w:pPr>
        <w:pStyle w:val="Narration"/>
        <w:numPr>
          <w:ilvl w:val="1"/>
          <w:numId w:val="3"/>
        </w:numPr>
      </w:pPr>
      <w:r>
        <w:t>After generating the file with prioritized targets and their metrics</w:t>
      </w:r>
      <w:r>
        <w:rPr>
          <w:b/>
          <w:bCs/>
        </w:rPr>
        <w:t xml:space="preserve">, </w:t>
      </w:r>
      <w:r w:rsidRPr="00B90353">
        <w:t>o</w:t>
      </w:r>
      <w:r w:rsidR="009E2028" w:rsidRPr="00B90353">
        <w:t>p</w:t>
      </w:r>
      <w:r w:rsidR="009E2028" w:rsidRPr="00A2636E">
        <w:t xml:space="preserve">en </w:t>
      </w:r>
      <w:r>
        <w:t>it</w:t>
      </w:r>
      <w:r w:rsidR="009E2028" w:rsidRPr="00A2636E">
        <w:t xml:space="preserve"> in a spreadsheet application to review </w:t>
      </w:r>
      <w:r w:rsidR="009E2028" w:rsidRPr="00A2636E">
        <w:rPr>
          <w:b/>
          <w:bCs/>
        </w:rPr>
        <w:t>[1]</w:t>
      </w:r>
      <w:r w:rsidR="009E2028" w:rsidRPr="00A2636E">
        <w:t>.</w:t>
      </w:r>
    </w:p>
    <w:p w14:paraId="2D801C08" w14:textId="3BEE7E80" w:rsidR="009E2028" w:rsidRDefault="00B90353" w:rsidP="009E2028">
      <w:pPr>
        <w:pStyle w:val="ShotDescription"/>
        <w:numPr>
          <w:ilvl w:val="2"/>
          <w:numId w:val="3"/>
        </w:numPr>
        <w:rPr>
          <w:lang w:val="en-IN"/>
        </w:rPr>
      </w:pPr>
      <w:r w:rsidRPr="00B90353">
        <w:rPr>
          <w:highlight w:val="yellow"/>
        </w:rPr>
        <w:t>SCREEN</w:t>
      </w:r>
      <w:r w:rsidRPr="00B90353">
        <w:t>:</w:t>
      </w:r>
      <w:r w:rsidRPr="00B90353">
        <w:rPr>
          <w:highlight w:val="yellow"/>
        </w:rPr>
        <w:t xml:space="preserve"> </w:t>
      </w:r>
      <w:r w:rsidR="009E2028" w:rsidRPr="00A2636E">
        <w:rPr>
          <w:lang w:val="en-IN"/>
        </w:rPr>
        <w:t xml:space="preserve">Talent opening the </w:t>
      </w:r>
      <w:proofErr w:type="spellStart"/>
      <w:r w:rsidR="009E2028" w:rsidRPr="00A2636E">
        <w:rPr>
          <w:lang w:val="en-IN"/>
        </w:rPr>
        <w:t>RankedTargets.tsv</w:t>
      </w:r>
      <w:proofErr w:type="spellEnd"/>
      <w:r w:rsidR="009E2028" w:rsidRPr="00A2636E">
        <w:rPr>
          <w:lang w:val="en-IN"/>
        </w:rPr>
        <w:t xml:space="preserve"> file in a spreadsheet software.</w:t>
      </w:r>
    </w:p>
    <w:p w14:paraId="35AA1BF1" w14:textId="77777777" w:rsidR="009E2028" w:rsidRPr="00A2636E" w:rsidRDefault="009E2028" w:rsidP="009E2028"/>
    <w:p w14:paraId="09689C4F" w14:textId="54F4CA8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DAF3F2" w14:textId="13D9415E" w:rsidR="00EF2120" w:rsidRDefault="00EF2120" w:rsidP="00EF2120">
      <w:pPr>
        <w:pStyle w:val="Narration"/>
        <w:numPr>
          <w:ilvl w:val="1"/>
          <w:numId w:val="3"/>
        </w:numPr>
      </w:pPr>
      <w:r w:rsidRPr="0007203C">
        <w:t xml:space="preserve">The SPIA </w:t>
      </w:r>
      <w:r w:rsidRPr="00EF2120">
        <w:rPr>
          <w:i/>
          <w:iCs/>
          <w:color w:val="EE0000"/>
        </w:rPr>
        <w:t xml:space="preserve">(S-P-I-A) </w:t>
      </w:r>
      <w:r w:rsidRPr="0007203C">
        <w:t xml:space="preserve">algorithm identified 10 statistically significant </w:t>
      </w:r>
      <w:proofErr w:type="spellStart"/>
      <w:r w:rsidRPr="0007203C">
        <w:t>signaling</w:t>
      </w:r>
      <w:proofErr w:type="spellEnd"/>
      <w:r w:rsidRPr="0007203C">
        <w:t xml:space="preserve"> pathways with an unadjusted p-value less than 0.05</w:t>
      </w:r>
      <w:r>
        <w:t xml:space="preserve"> </w:t>
      </w:r>
      <w:r>
        <w:rPr>
          <w:b/>
          <w:bCs/>
        </w:rPr>
        <w:t xml:space="preserve">[1]. </w:t>
      </w:r>
    </w:p>
    <w:p w14:paraId="46CD53E5" w14:textId="3E79EFDE" w:rsidR="00EF2120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1. </w:t>
      </w:r>
      <w:r w:rsidRPr="00EF2120">
        <w:rPr>
          <w:i/>
          <w:iCs/>
          <w:color w:val="0000FF"/>
          <w:lang w:val="en-IN"/>
        </w:rPr>
        <w:t xml:space="preserve">Video editor: Highlight the columns “ </w:t>
      </w:r>
      <w:proofErr w:type="spellStart"/>
      <w:r w:rsidRPr="00EF2120">
        <w:rPr>
          <w:i/>
          <w:iCs/>
          <w:color w:val="0000FF"/>
          <w:lang w:val="en-IN"/>
        </w:rPr>
        <w:t>Gene.set</w:t>
      </w:r>
      <w:proofErr w:type="spellEnd"/>
      <w:r w:rsidRPr="00EF2120">
        <w:rPr>
          <w:i/>
          <w:iCs/>
          <w:color w:val="0000FF"/>
          <w:lang w:val="en-IN"/>
        </w:rPr>
        <w:t>” and “</w:t>
      </w:r>
      <w:proofErr w:type="spellStart"/>
      <w:r w:rsidRPr="00EF2120">
        <w:rPr>
          <w:i/>
          <w:iCs/>
          <w:color w:val="0000FF"/>
          <w:lang w:val="en-IN"/>
        </w:rPr>
        <w:t>PVal</w:t>
      </w:r>
      <w:proofErr w:type="spellEnd"/>
      <w:r w:rsidRPr="00EF2120">
        <w:rPr>
          <w:i/>
          <w:iCs/>
          <w:color w:val="0000FF"/>
          <w:lang w:val="en-IN"/>
        </w:rPr>
        <w:t>”</w:t>
      </w:r>
    </w:p>
    <w:p w14:paraId="4ECFED3D" w14:textId="3E28A626" w:rsidR="00EF2120" w:rsidRDefault="00EF2120" w:rsidP="00EF2120">
      <w:pPr>
        <w:pStyle w:val="Narration"/>
        <w:numPr>
          <w:ilvl w:val="1"/>
          <w:numId w:val="3"/>
        </w:numPr>
      </w:pPr>
      <w:r w:rsidRPr="0007203C">
        <w:t xml:space="preserve">The Pathway2Targets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Pathway-two-Targets</w:t>
      </w:r>
      <w:r w:rsidRPr="00EF2120">
        <w:rPr>
          <w:i/>
          <w:iCs/>
          <w:color w:val="EE0000"/>
        </w:rPr>
        <w:t xml:space="preserve">) </w:t>
      </w:r>
      <w:r w:rsidRPr="0007203C">
        <w:t xml:space="preserve">algorithm identified </w:t>
      </w:r>
      <w:r w:rsidR="00EC4151">
        <w:t>multiple</w:t>
      </w:r>
      <w:r w:rsidR="00EC4151" w:rsidRPr="0007203C">
        <w:t xml:space="preserve"> </w:t>
      </w:r>
      <w:r w:rsidRPr="0007203C">
        <w:t>predicted targets</w:t>
      </w:r>
      <w:r>
        <w:t xml:space="preserve"> </w:t>
      </w:r>
      <w:r>
        <w:rPr>
          <w:b/>
          <w:bCs/>
        </w:rPr>
        <w:t>[1]</w:t>
      </w:r>
      <w:r w:rsidRPr="0007203C">
        <w:t>.</w:t>
      </w:r>
      <w:r w:rsidRPr="00EF2120">
        <w:t xml:space="preserve"> </w:t>
      </w:r>
      <w:r w:rsidRPr="0007203C">
        <w:t>The predicted therapeutic targets were consistent across both the ranked targets</w:t>
      </w:r>
      <w:r>
        <w:rPr>
          <w:b/>
        </w:rPr>
        <w:t xml:space="preserve"> </w:t>
      </w:r>
      <w:r w:rsidRPr="0007203C">
        <w:t>and ranked treatments outputs, including known colorectal cancer-related genes such as EGFR</w:t>
      </w:r>
      <w:r w:rsidR="00EC4151"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E-G-F-R</w:t>
      </w:r>
      <w:r w:rsidRPr="00EF2120">
        <w:rPr>
          <w:i/>
          <w:iCs/>
          <w:color w:val="EE0000"/>
        </w:rPr>
        <w:t>)</w:t>
      </w:r>
      <w:r w:rsidRPr="0007203C">
        <w:t>, TP53</w:t>
      </w:r>
      <w:r w:rsidR="00EC4151"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T-P-Fifty-Three</w:t>
      </w:r>
      <w:r w:rsidRPr="00EF2120">
        <w:rPr>
          <w:i/>
          <w:iCs/>
          <w:color w:val="EE0000"/>
        </w:rPr>
        <w:t>)</w:t>
      </w:r>
      <w:r w:rsidRPr="0007203C">
        <w:t>, and AKT1</w:t>
      </w:r>
      <w:r>
        <w:t xml:space="preserve"> </w:t>
      </w:r>
      <w:r w:rsidRPr="00EF2120">
        <w:rPr>
          <w:i/>
          <w:iCs/>
          <w:color w:val="EE0000"/>
        </w:rPr>
        <w:t>(</w:t>
      </w:r>
      <w:r>
        <w:rPr>
          <w:i/>
          <w:iCs/>
          <w:color w:val="EE0000"/>
        </w:rPr>
        <w:t>A-K-T-One</w:t>
      </w:r>
      <w:r w:rsidRPr="00EF2120">
        <w:rPr>
          <w:i/>
          <w:iCs/>
          <w:color w:val="EE0000"/>
        </w:rPr>
        <w:t xml:space="preserve">) </w:t>
      </w:r>
      <w:r>
        <w:rPr>
          <w:b/>
          <w:bCs/>
        </w:rPr>
        <w:t>[2]</w:t>
      </w:r>
      <w:r w:rsidRPr="0007203C">
        <w:t>.</w:t>
      </w:r>
    </w:p>
    <w:p w14:paraId="19CD29BC" w14:textId="5193F33F" w:rsidR="00EF2120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2. </w:t>
      </w:r>
      <w:r w:rsidRPr="00EF2120">
        <w:rPr>
          <w:i/>
          <w:iCs/>
          <w:color w:val="0000FF"/>
          <w:lang w:val="en-IN"/>
        </w:rPr>
        <w:t xml:space="preserve">Video editor: Highlight the Column “ </w:t>
      </w:r>
      <w:proofErr w:type="spellStart"/>
      <w:r w:rsidRPr="00EF2120">
        <w:rPr>
          <w:i/>
          <w:iCs/>
          <w:color w:val="0000FF"/>
          <w:lang w:val="en-IN"/>
        </w:rPr>
        <w:t>Gene.set</w:t>
      </w:r>
      <w:proofErr w:type="spellEnd"/>
      <w:r w:rsidRPr="00EF2120">
        <w:rPr>
          <w:i/>
          <w:iCs/>
          <w:color w:val="0000FF"/>
          <w:lang w:val="en-IN"/>
        </w:rPr>
        <w:t>”</w:t>
      </w:r>
    </w:p>
    <w:p w14:paraId="7C1A3E0F" w14:textId="3D23BE9E" w:rsidR="00EF2120" w:rsidRPr="0007203C" w:rsidRDefault="00EF2120" w:rsidP="00EF2120">
      <w:pPr>
        <w:pStyle w:val="ShotDescription"/>
        <w:numPr>
          <w:ilvl w:val="2"/>
          <w:numId w:val="3"/>
        </w:numPr>
        <w:rPr>
          <w:lang w:val="en-IN"/>
        </w:rPr>
      </w:pPr>
      <w:r w:rsidRPr="0007203C">
        <w:rPr>
          <w:lang w:val="en-IN"/>
        </w:rPr>
        <w:t xml:space="preserve">LAB MEDIA: Table 3. </w:t>
      </w:r>
      <w:r w:rsidRPr="00EF2120">
        <w:rPr>
          <w:i/>
          <w:iCs/>
          <w:color w:val="0000FF"/>
          <w:lang w:val="en-IN"/>
        </w:rPr>
        <w:t>Video editor: Highlight the rows for "EGFR", "TP53", and "AKT1"</w:t>
      </w:r>
      <w:r w:rsidRPr="00EF2120">
        <w:rPr>
          <w:color w:val="0000FF"/>
          <w:lang w:val="en-IN"/>
        </w:rPr>
        <w:t xml:space="preserve"> </w:t>
      </w:r>
    </w:p>
    <w:p w14:paraId="458CE7DD" w14:textId="77777777" w:rsidR="00EF2120" w:rsidRPr="00A2636E" w:rsidRDefault="00EF2120" w:rsidP="00EF2120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CBC62" w14:textId="77777777" w:rsidR="009334F5" w:rsidRDefault="009334F5">
      <w:r>
        <w:separator/>
      </w:r>
    </w:p>
    <w:p w14:paraId="3393C003" w14:textId="77777777" w:rsidR="009334F5" w:rsidRDefault="009334F5"/>
  </w:endnote>
  <w:endnote w:type="continuationSeparator" w:id="0">
    <w:p w14:paraId="3B2042DE" w14:textId="77777777" w:rsidR="009334F5" w:rsidRDefault="009334F5">
      <w:r>
        <w:continuationSeparator/>
      </w:r>
    </w:p>
    <w:p w14:paraId="5FB214D0" w14:textId="77777777" w:rsidR="009334F5" w:rsidRDefault="00933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65BB0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247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52475">
      <w:rPr>
        <w:rFonts w:cstheme="minorHAnsi"/>
      </w:rPr>
      <w:t xml:space="preserve"> August 18, </w:t>
    </w:r>
    <w:proofErr w:type="gramStart"/>
    <w:r w:rsidR="0075247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DC317" w14:textId="77777777" w:rsidR="009334F5" w:rsidRDefault="009334F5">
      <w:r>
        <w:separator/>
      </w:r>
    </w:p>
    <w:p w14:paraId="51C22238" w14:textId="77777777" w:rsidR="009334F5" w:rsidRDefault="009334F5"/>
  </w:footnote>
  <w:footnote w:type="continuationSeparator" w:id="0">
    <w:p w14:paraId="7DF8B88D" w14:textId="77777777" w:rsidR="009334F5" w:rsidRDefault="009334F5">
      <w:r>
        <w:continuationSeparator/>
      </w:r>
    </w:p>
    <w:p w14:paraId="49CCE8F1" w14:textId="77777777" w:rsidR="009334F5" w:rsidRDefault="009334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7ACA5C" w:rsidR="00336C61" w:rsidRPr="006D3AC7" w:rsidRDefault="00336C61" w:rsidP="007524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2475" w:rsidRPr="00BD60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524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52475" w:rsidRPr="004E0C5A" w:rsidDel="0075247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C43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631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04F"/>
    <w:rsid w:val="00214268"/>
    <w:rsid w:val="00226089"/>
    <w:rsid w:val="002422D6"/>
    <w:rsid w:val="00244CDB"/>
    <w:rsid w:val="0024607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079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7A35"/>
    <w:rsid w:val="0052184A"/>
    <w:rsid w:val="00524258"/>
    <w:rsid w:val="00524366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247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7789"/>
    <w:rsid w:val="00802635"/>
    <w:rsid w:val="00804C75"/>
    <w:rsid w:val="008061E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0EF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4F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028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353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9B8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2C0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1F8"/>
    <w:rsid w:val="00EA341C"/>
    <w:rsid w:val="00EA4B94"/>
    <w:rsid w:val="00EA60D4"/>
    <w:rsid w:val="00EC098C"/>
    <w:rsid w:val="00EC3C46"/>
    <w:rsid w:val="00EC4151"/>
    <w:rsid w:val="00EC69FF"/>
    <w:rsid w:val="00ED00F1"/>
    <w:rsid w:val="00ED120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12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B2E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E20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E20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E20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20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20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20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330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6330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9633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044</Words>
  <Characters>595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9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8-12T18:46:00Z</dcterms:created>
  <dcterms:modified xsi:type="dcterms:W3CDTF">2025-08-18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